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48BCAD3A" w14:textId="77777777" w:rsidR="0030304C" w:rsidRDefault="00FB5403" w:rsidP="00D501D7">
      <w:pPr>
        <w:pStyle w:val="Heading1"/>
      </w:pPr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15F4E5E0">
            <wp:extent cx="1285875" cy="523875"/>
            <wp:effectExtent l="0" t="0" r="9525" b="952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523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2D4A2C">
        <w:t xml:space="preserve">      </w:t>
      </w:r>
    </w:p>
    <w:p w14:paraId="7A75D562" w14:textId="49612EEE" w:rsidR="00930E06" w:rsidRPr="0030304C" w:rsidRDefault="00FB5403" w:rsidP="0030304C">
      <w:pPr>
        <w:pStyle w:val="Heading1"/>
        <w:jc w:val="center"/>
      </w:pPr>
      <w:r w:rsidRPr="0030304C">
        <w:t>MONTHLY REPORT</w:t>
      </w:r>
      <w:r w:rsidR="00D66402" w:rsidRPr="0030304C">
        <w:t xml:space="preserve"> - </w:t>
      </w:r>
      <w:r w:rsidR="00EA7DE1">
        <w:t>November</w:t>
      </w:r>
      <w:r w:rsidR="00F6563C" w:rsidRPr="0030304C">
        <w:t xml:space="preserve"> 2021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75"/>
        <w:gridCol w:w="2279"/>
        <w:gridCol w:w="2399"/>
        <w:gridCol w:w="2522"/>
      </w:tblGrid>
      <w:tr w:rsidR="00F8344A" w:rsidRPr="002D4A2C" w14:paraId="3B34A542" w14:textId="5282E1C5" w:rsidTr="006C7856">
        <w:trPr>
          <w:trHeight w:val="1151"/>
          <w:jc w:val="center"/>
        </w:trPr>
        <w:tc>
          <w:tcPr>
            <w:tcW w:w="287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79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399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2522" w:type="dxa"/>
            <w:shd w:val="clear" w:color="auto" w:fill="B4C6E7" w:themeFill="accent1" w:themeFillTint="66"/>
            <w:vAlign w:val="center"/>
          </w:tcPr>
          <w:p w14:paraId="021C3669" w14:textId="4E5C6997" w:rsidR="00F8344A" w:rsidRPr="002D4A2C" w:rsidRDefault="00EA7DE1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vember</w:t>
            </w:r>
            <w:r w:rsidR="00106E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1 Total</w:t>
            </w:r>
          </w:p>
        </w:tc>
      </w:tr>
      <w:tr w:rsidR="00216336" w:rsidRPr="002D4A2C" w14:paraId="010ED36D" w14:textId="0F600695" w:rsidTr="002B52F7">
        <w:trPr>
          <w:jc w:val="center"/>
        </w:trPr>
        <w:tc>
          <w:tcPr>
            <w:tcW w:w="287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2279" w:type="dxa"/>
          </w:tcPr>
          <w:p w14:paraId="2192D12C" w14:textId="3D647744" w:rsidR="00216336" w:rsidRPr="002D4A2C" w:rsidRDefault="00216336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7743A8">
              <w:rPr>
                <w:rFonts w:ascii="Times New Roman" w:hAnsi="Times New Roman" w:cs="Times New Roman"/>
                <w:sz w:val="24"/>
                <w:szCs w:val="24"/>
              </w:rPr>
              <w:t>90,281</w:t>
            </w:r>
          </w:p>
        </w:tc>
        <w:tc>
          <w:tcPr>
            <w:tcW w:w="2399" w:type="dxa"/>
          </w:tcPr>
          <w:p w14:paraId="186F4DF8" w14:textId="2D3B8291" w:rsidR="00216336" w:rsidRPr="00216336" w:rsidRDefault="0098226E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226E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DE5BAA">
              <w:rPr>
                <w:rFonts w:ascii="Times New Roman" w:hAnsi="Times New Roman" w:cs="Times New Roman"/>
                <w:sz w:val="24"/>
                <w:szCs w:val="24"/>
              </w:rPr>
              <w:t>6,550</w:t>
            </w:r>
          </w:p>
        </w:tc>
        <w:tc>
          <w:tcPr>
            <w:tcW w:w="2522" w:type="dxa"/>
          </w:tcPr>
          <w:p w14:paraId="71E92A97" w14:textId="68101D77" w:rsidR="00216336" w:rsidRPr="002D4A2C" w:rsidRDefault="00923DB4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="00E048D2">
              <w:rPr>
                <w:rFonts w:ascii="Times New Roman" w:hAnsi="Times New Roman" w:cs="Times New Roman"/>
                <w:sz w:val="24"/>
                <w:szCs w:val="24"/>
              </w:rPr>
              <w:t>6,831</w:t>
            </w:r>
          </w:p>
        </w:tc>
      </w:tr>
      <w:tr w:rsidR="00216336" w:rsidRPr="002D4A2C" w14:paraId="1A353018" w14:textId="1913D6FF" w:rsidTr="002B52F7">
        <w:trPr>
          <w:jc w:val="center"/>
        </w:trPr>
        <w:tc>
          <w:tcPr>
            <w:tcW w:w="287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2279" w:type="dxa"/>
          </w:tcPr>
          <w:p w14:paraId="750EA0E6" w14:textId="698DD9F3" w:rsidR="00216336" w:rsidRPr="002D4A2C" w:rsidRDefault="00216336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2,</w:t>
            </w:r>
            <w:r w:rsidR="007743A8">
              <w:rPr>
                <w:rFonts w:ascii="Times New Roman" w:hAnsi="Times New Roman" w:cs="Times New Roman"/>
                <w:sz w:val="24"/>
                <w:szCs w:val="24"/>
              </w:rPr>
              <w:t>688</w:t>
            </w:r>
          </w:p>
        </w:tc>
        <w:tc>
          <w:tcPr>
            <w:tcW w:w="2399" w:type="dxa"/>
          </w:tcPr>
          <w:p w14:paraId="4D3F8DF1" w14:textId="0094D083" w:rsidR="00216336" w:rsidRPr="00216336" w:rsidRDefault="009C0041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004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DE5BAA">
              <w:rPr>
                <w:rFonts w:ascii="Times New Roman" w:hAnsi="Times New Roman" w:cs="Times New Roman"/>
                <w:sz w:val="24"/>
                <w:szCs w:val="24"/>
              </w:rPr>
              <w:t>8,276</w:t>
            </w:r>
          </w:p>
        </w:tc>
        <w:tc>
          <w:tcPr>
            <w:tcW w:w="2522" w:type="dxa"/>
          </w:tcPr>
          <w:p w14:paraId="292BBD18" w14:textId="7E6CAFAA" w:rsidR="00216336" w:rsidRPr="002D4A2C" w:rsidRDefault="00171324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FE2C8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048D2">
              <w:rPr>
                <w:rFonts w:ascii="Times New Roman" w:hAnsi="Times New Roman" w:cs="Times New Roman"/>
                <w:sz w:val="24"/>
                <w:szCs w:val="24"/>
              </w:rPr>
              <w:t>0,964</w:t>
            </w:r>
          </w:p>
        </w:tc>
      </w:tr>
      <w:tr w:rsidR="00216336" w:rsidRPr="002D4A2C" w14:paraId="3B19F136" w14:textId="0E020E00" w:rsidTr="002B52F7">
        <w:trPr>
          <w:jc w:val="center"/>
        </w:trPr>
        <w:tc>
          <w:tcPr>
            <w:tcW w:w="2875" w:type="dxa"/>
          </w:tcPr>
          <w:p w14:paraId="2E87792D" w14:textId="5B832758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2279" w:type="dxa"/>
          </w:tcPr>
          <w:p w14:paraId="1E407E5A" w14:textId="491D0BC8" w:rsidR="00216336" w:rsidRPr="002D4A2C" w:rsidRDefault="00216336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7743A8">
              <w:rPr>
                <w:rFonts w:ascii="Times New Roman" w:hAnsi="Times New Roman" w:cs="Times New Roman"/>
                <w:sz w:val="24"/>
                <w:szCs w:val="24"/>
              </w:rPr>
              <w:t>7,593</w:t>
            </w:r>
          </w:p>
        </w:tc>
        <w:tc>
          <w:tcPr>
            <w:tcW w:w="2399" w:type="dxa"/>
          </w:tcPr>
          <w:p w14:paraId="2B3C15B8" w14:textId="0A409B16" w:rsidR="00216336" w:rsidRPr="00216336" w:rsidRDefault="00DD21C2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21C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DE5BAA">
              <w:rPr>
                <w:rFonts w:ascii="Times New Roman" w:hAnsi="Times New Roman" w:cs="Times New Roman"/>
                <w:sz w:val="24"/>
                <w:szCs w:val="24"/>
              </w:rPr>
              <w:t>8,274</w:t>
            </w:r>
          </w:p>
        </w:tc>
        <w:tc>
          <w:tcPr>
            <w:tcW w:w="2522" w:type="dxa"/>
          </w:tcPr>
          <w:p w14:paraId="7FDFC607" w14:textId="296D46C3" w:rsidR="00216336" w:rsidRPr="002D4A2C" w:rsidRDefault="00216336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048D2">
              <w:rPr>
                <w:rFonts w:ascii="Times New Roman" w:hAnsi="Times New Roman" w:cs="Times New Roman"/>
                <w:sz w:val="24"/>
                <w:szCs w:val="24"/>
              </w:rPr>
              <w:t>85,867</w:t>
            </w:r>
          </w:p>
        </w:tc>
      </w:tr>
      <w:tr w:rsidR="00216336" w:rsidRPr="002D4A2C" w14:paraId="5F2325CA" w14:textId="46BCE4F1" w:rsidTr="002B52F7">
        <w:trPr>
          <w:jc w:val="center"/>
        </w:trPr>
        <w:tc>
          <w:tcPr>
            <w:tcW w:w="2875" w:type="dxa"/>
          </w:tcPr>
          <w:p w14:paraId="4214A6EB" w14:textId="77777777" w:rsidR="00216336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2279" w:type="dxa"/>
          </w:tcPr>
          <w:p w14:paraId="25B6CD5A" w14:textId="773E5B58" w:rsidR="00216336" w:rsidRPr="002D4A2C" w:rsidRDefault="007743A8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,769</w:t>
            </w:r>
          </w:p>
        </w:tc>
        <w:tc>
          <w:tcPr>
            <w:tcW w:w="2399" w:type="dxa"/>
          </w:tcPr>
          <w:p w14:paraId="70F0C0D9" w14:textId="4BCB2C00" w:rsidR="00216336" w:rsidRPr="00216336" w:rsidRDefault="00860B92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0B92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DE5BAA">
              <w:rPr>
                <w:rFonts w:ascii="Times New Roman" w:hAnsi="Times New Roman" w:cs="Times New Roman"/>
                <w:sz w:val="24"/>
                <w:szCs w:val="24"/>
              </w:rPr>
              <w:t>901</w:t>
            </w:r>
          </w:p>
        </w:tc>
        <w:tc>
          <w:tcPr>
            <w:tcW w:w="2522" w:type="dxa"/>
          </w:tcPr>
          <w:p w14:paraId="57A7C8B1" w14:textId="66D53AD8" w:rsidR="00216336" w:rsidRPr="002D4A2C" w:rsidRDefault="00136EAF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A16B2">
              <w:rPr>
                <w:rFonts w:ascii="Times New Roman" w:hAnsi="Times New Roman" w:cs="Times New Roman"/>
                <w:sz w:val="24"/>
                <w:szCs w:val="24"/>
              </w:rPr>
              <w:t>9,122</w:t>
            </w:r>
          </w:p>
        </w:tc>
      </w:tr>
      <w:tr w:rsidR="00807D4E" w:rsidRPr="002D4A2C" w14:paraId="5CE7B3D6" w14:textId="5ACB11A8" w:rsidTr="002B52F7">
        <w:trPr>
          <w:jc w:val="center"/>
        </w:trPr>
        <w:tc>
          <w:tcPr>
            <w:tcW w:w="2875" w:type="dxa"/>
            <w:shd w:val="clear" w:color="auto" w:fill="1F3864" w:themeFill="accent1" w:themeFillShade="80"/>
          </w:tcPr>
          <w:p w14:paraId="6DB49989" w14:textId="43D00CB6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85803795"/>
          </w:p>
        </w:tc>
        <w:tc>
          <w:tcPr>
            <w:tcW w:w="2279" w:type="dxa"/>
            <w:shd w:val="clear" w:color="auto" w:fill="1F3864" w:themeFill="accent1" w:themeFillShade="80"/>
          </w:tcPr>
          <w:p w14:paraId="4472FE54" w14:textId="4CD9A57F" w:rsidR="00807D4E" w:rsidRPr="002D4A2C" w:rsidRDefault="00807D4E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9" w:type="dxa"/>
            <w:shd w:val="clear" w:color="auto" w:fill="1F3864" w:themeFill="accent1" w:themeFillShade="80"/>
          </w:tcPr>
          <w:p w14:paraId="0A93A32D" w14:textId="77777777" w:rsidR="00807D4E" w:rsidRPr="002D4A2C" w:rsidRDefault="00807D4E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2" w:type="dxa"/>
            <w:shd w:val="clear" w:color="auto" w:fill="1F3864" w:themeFill="accent1" w:themeFillShade="80"/>
          </w:tcPr>
          <w:p w14:paraId="3B712E54" w14:textId="77777777" w:rsidR="00807D4E" w:rsidRPr="002D4A2C" w:rsidRDefault="00807D4E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227F" w:rsidRPr="002D4A2C" w14:paraId="37FCFE6D" w14:textId="000B0D42" w:rsidTr="002B52F7">
        <w:trPr>
          <w:jc w:val="center"/>
        </w:trPr>
        <w:tc>
          <w:tcPr>
            <w:tcW w:w="2875" w:type="dxa"/>
          </w:tcPr>
          <w:p w14:paraId="45CA61A0" w14:textId="2B42FE09" w:rsidR="0011227F" w:rsidRPr="002D4A2C" w:rsidRDefault="0011227F" w:rsidP="001122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85805268"/>
            <w:bookmarkEnd w:id="0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2279" w:type="dxa"/>
          </w:tcPr>
          <w:p w14:paraId="00101CE2" w14:textId="1AA7B8B8" w:rsidR="0011227F" w:rsidRPr="002D4A2C" w:rsidRDefault="007743A8" w:rsidP="001122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4,538</w:t>
            </w:r>
          </w:p>
        </w:tc>
        <w:tc>
          <w:tcPr>
            <w:tcW w:w="2399" w:type="dxa"/>
          </w:tcPr>
          <w:p w14:paraId="0530B0D8" w14:textId="165416DC" w:rsidR="0011227F" w:rsidRPr="0011227F" w:rsidRDefault="00574AB3" w:rsidP="001122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,254</w:t>
            </w:r>
          </w:p>
        </w:tc>
        <w:tc>
          <w:tcPr>
            <w:tcW w:w="2522" w:type="dxa"/>
          </w:tcPr>
          <w:p w14:paraId="43084E0E" w14:textId="2F25BD18" w:rsidR="0011227F" w:rsidRPr="002D4A2C" w:rsidRDefault="0011227F" w:rsidP="001122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74F4E">
              <w:rPr>
                <w:rFonts w:ascii="Times New Roman" w:hAnsi="Times New Roman" w:cs="Times New Roman"/>
                <w:sz w:val="24"/>
                <w:szCs w:val="24"/>
              </w:rPr>
              <w:t>87,792</w:t>
            </w:r>
          </w:p>
        </w:tc>
      </w:tr>
      <w:tr w:rsidR="0011227F" w:rsidRPr="002D4A2C" w14:paraId="4C7757AA" w14:textId="30A747F4" w:rsidTr="002B52F7">
        <w:trPr>
          <w:jc w:val="center"/>
        </w:trPr>
        <w:tc>
          <w:tcPr>
            <w:tcW w:w="2875" w:type="dxa"/>
          </w:tcPr>
          <w:p w14:paraId="43B5B70D" w14:textId="77777777" w:rsidR="0011227F" w:rsidRPr="002D4A2C" w:rsidRDefault="0011227F" w:rsidP="001122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11227F" w:rsidRPr="002D4A2C" w:rsidRDefault="0011227F" w:rsidP="001122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2279" w:type="dxa"/>
          </w:tcPr>
          <w:p w14:paraId="3F2EDA48" w14:textId="5241C0CC" w:rsidR="0011227F" w:rsidRPr="002D4A2C" w:rsidRDefault="007743A8" w:rsidP="001122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2,840</w:t>
            </w:r>
          </w:p>
        </w:tc>
        <w:tc>
          <w:tcPr>
            <w:tcW w:w="2399" w:type="dxa"/>
          </w:tcPr>
          <w:p w14:paraId="0378CDAF" w14:textId="7E345792" w:rsidR="0011227F" w:rsidRPr="0011227F" w:rsidRDefault="00EA5417" w:rsidP="001122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5417">
              <w:rPr>
                <w:rFonts w:ascii="Times New Roman" w:hAnsi="Times New Roman" w:cs="Times New Roman"/>
                <w:sz w:val="24"/>
                <w:szCs w:val="24"/>
              </w:rPr>
              <w:t>9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EA5417">
              <w:rPr>
                <w:rFonts w:ascii="Times New Roman" w:hAnsi="Times New Roman" w:cs="Times New Roman"/>
                <w:sz w:val="24"/>
                <w:szCs w:val="24"/>
              </w:rPr>
              <w:t>936</w:t>
            </w:r>
          </w:p>
        </w:tc>
        <w:tc>
          <w:tcPr>
            <w:tcW w:w="2522" w:type="dxa"/>
          </w:tcPr>
          <w:p w14:paraId="1C802D17" w14:textId="753A38E2" w:rsidR="0011227F" w:rsidRPr="002D4A2C" w:rsidRDefault="0011227F" w:rsidP="001122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303099">
              <w:rPr>
                <w:rFonts w:ascii="Times New Roman" w:hAnsi="Times New Roman" w:cs="Times New Roman"/>
                <w:sz w:val="24"/>
                <w:szCs w:val="24"/>
              </w:rPr>
              <w:t>85,</w:t>
            </w:r>
            <w:r w:rsidR="00F22B2E">
              <w:rPr>
                <w:rFonts w:ascii="Times New Roman" w:hAnsi="Times New Roman" w:cs="Times New Roman"/>
                <w:sz w:val="24"/>
                <w:szCs w:val="24"/>
              </w:rPr>
              <w:t>776</w:t>
            </w:r>
          </w:p>
        </w:tc>
      </w:tr>
      <w:tr w:rsidR="0011227F" w:rsidRPr="002D4A2C" w14:paraId="3D78EC4F" w14:textId="7C4E8FD6" w:rsidTr="002B52F7">
        <w:trPr>
          <w:jc w:val="center"/>
        </w:trPr>
        <w:tc>
          <w:tcPr>
            <w:tcW w:w="2875" w:type="dxa"/>
          </w:tcPr>
          <w:p w14:paraId="0E024C20" w14:textId="75E9FA58" w:rsidR="0011227F" w:rsidRPr="002D4A2C" w:rsidRDefault="0011227F" w:rsidP="001E5E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proofErr w:type="gramStart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ed  Rides</w:t>
            </w:r>
            <w:proofErr w:type="gramEnd"/>
          </w:p>
          <w:p w14:paraId="47694796" w14:textId="77777777" w:rsidR="0011227F" w:rsidRDefault="0011227F" w:rsidP="001E5EA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 the Portals and </w:t>
            </w:r>
          </w:p>
          <w:p w14:paraId="26D4DAA5" w14:textId="41F0637D" w:rsidR="0011227F" w:rsidRPr="002D4A2C" w:rsidRDefault="0011227F" w:rsidP="001E5EA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hone  Apps</w:t>
            </w:r>
            <w:proofErr w:type="gramEnd"/>
          </w:p>
        </w:tc>
        <w:tc>
          <w:tcPr>
            <w:tcW w:w="2279" w:type="dxa"/>
          </w:tcPr>
          <w:p w14:paraId="4ED4BF56" w14:textId="6DE37A43" w:rsidR="0011227F" w:rsidRPr="002D4A2C" w:rsidRDefault="0011227F" w:rsidP="0030304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743A8">
              <w:rPr>
                <w:rFonts w:ascii="Times New Roman" w:hAnsi="Times New Roman" w:cs="Times New Roman"/>
                <w:sz w:val="24"/>
                <w:szCs w:val="24"/>
              </w:rPr>
              <w:t>,698</w:t>
            </w:r>
          </w:p>
        </w:tc>
        <w:tc>
          <w:tcPr>
            <w:tcW w:w="2399" w:type="dxa"/>
          </w:tcPr>
          <w:p w14:paraId="52BD2673" w14:textId="54D9665B" w:rsidR="0011227F" w:rsidRPr="0011227F" w:rsidRDefault="00DE5BAA" w:rsidP="0030304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8</w:t>
            </w:r>
          </w:p>
        </w:tc>
        <w:tc>
          <w:tcPr>
            <w:tcW w:w="2522" w:type="dxa"/>
          </w:tcPr>
          <w:p w14:paraId="6CF105B1" w14:textId="1DBECAF7" w:rsidR="0011227F" w:rsidRPr="002D4A2C" w:rsidRDefault="00E048D2" w:rsidP="0030304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016</w:t>
            </w:r>
          </w:p>
        </w:tc>
      </w:tr>
    </w:tbl>
    <w:bookmarkEnd w:id="1"/>
    <w:p w14:paraId="3C58F770" w14:textId="6DFCB27C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15"/>
        <w:gridCol w:w="2430"/>
        <w:gridCol w:w="2160"/>
        <w:gridCol w:w="2255"/>
      </w:tblGrid>
      <w:tr w:rsidR="005D1BD2" w14:paraId="584AFBC1" w14:textId="77777777" w:rsidTr="009A2F88">
        <w:trPr>
          <w:jc w:val="center"/>
        </w:trPr>
        <w:tc>
          <w:tcPr>
            <w:tcW w:w="341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25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14:paraId="49D19017" w14:textId="77777777" w:rsidTr="009A2F88">
        <w:trPr>
          <w:jc w:val="center"/>
        </w:trPr>
        <w:tc>
          <w:tcPr>
            <w:tcW w:w="3415" w:type="dxa"/>
          </w:tcPr>
          <w:p w14:paraId="133C9ACC" w14:textId="15A0D65E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 Without A Member’s Report of Latenes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2430" w:type="dxa"/>
          </w:tcPr>
          <w:p w14:paraId="170B3125" w14:textId="59A644D5" w:rsidR="00807D4E" w:rsidRDefault="00053FA6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6599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  <w:r w:rsidR="005F07B5" w:rsidRPr="001165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16599" w:rsidRPr="00116599">
              <w:rPr>
                <w:rFonts w:ascii="Times New Roman" w:hAnsi="Times New Roman" w:cs="Times New Roman"/>
                <w:sz w:val="24"/>
                <w:szCs w:val="24"/>
              </w:rPr>
              <w:t>82</w:t>
            </w:r>
            <w:r w:rsidRPr="0011659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2369124A" w14:textId="46E74663" w:rsidR="00807D4E" w:rsidRDefault="0010656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4377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  <w:r w:rsidR="00894377" w:rsidRPr="00894377">
              <w:rPr>
                <w:rFonts w:ascii="Times New Roman" w:hAnsi="Times New Roman" w:cs="Times New Roman"/>
                <w:sz w:val="24"/>
                <w:szCs w:val="24"/>
              </w:rPr>
              <w:t>.99</w:t>
            </w:r>
            <w:r w:rsidR="00EC07F5" w:rsidRPr="0089437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255" w:type="dxa"/>
          </w:tcPr>
          <w:p w14:paraId="10EF5D0E" w14:textId="182D84B5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14:paraId="30F2F705" w14:textId="77777777" w:rsidTr="009A2F88">
        <w:trPr>
          <w:jc w:val="center"/>
        </w:trPr>
        <w:tc>
          <w:tcPr>
            <w:tcW w:w="3415" w:type="dxa"/>
          </w:tcPr>
          <w:p w14:paraId="0791B06E" w14:textId="61E973A6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Completed Without A Member’s Report of Latenes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30" w:type="dxa"/>
          </w:tcPr>
          <w:p w14:paraId="7B2A18EA" w14:textId="72DD1EF0" w:rsidR="00807D4E" w:rsidRDefault="00665D25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60CF">
              <w:rPr>
                <w:rFonts w:ascii="Times New Roman" w:hAnsi="Times New Roman" w:cs="Times New Roman"/>
                <w:sz w:val="24"/>
                <w:szCs w:val="24"/>
              </w:rPr>
              <w:t>99.65</w:t>
            </w:r>
            <w:r w:rsidR="00E800CC" w:rsidRPr="007C60C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413349B8" w:rsidR="00807D4E" w:rsidRDefault="004E4A47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5A58">
              <w:rPr>
                <w:rFonts w:ascii="Times New Roman" w:hAnsi="Times New Roman" w:cs="Times New Roman"/>
                <w:sz w:val="24"/>
                <w:szCs w:val="24"/>
              </w:rPr>
              <w:t>99.99%</w:t>
            </w:r>
          </w:p>
        </w:tc>
        <w:tc>
          <w:tcPr>
            <w:tcW w:w="225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23D38" w14:paraId="2E0500AE" w14:textId="77777777" w:rsidTr="009A2F88">
        <w:trPr>
          <w:jc w:val="center"/>
        </w:trPr>
        <w:tc>
          <w:tcPr>
            <w:tcW w:w="3415" w:type="dxa"/>
          </w:tcPr>
          <w:p w14:paraId="77A3A639" w14:textId="4741982D" w:rsidR="00523D38" w:rsidRPr="002D4A2C" w:rsidRDefault="00523D38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gram 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Based Trips Completed Without </w:t>
            </w:r>
            <w:proofErr w:type="gramStart"/>
            <w:r w:rsidR="001D5E10">
              <w:rPr>
                <w:rFonts w:ascii="Times New Roman" w:hAnsi="Times New Roman" w:cs="Times New Roman"/>
                <w:sz w:val="24"/>
                <w:szCs w:val="24"/>
              </w:rPr>
              <w:t>A  Report</w:t>
            </w:r>
            <w:proofErr w:type="gramEnd"/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of Lateness </w:t>
            </w:r>
          </w:p>
        </w:tc>
        <w:tc>
          <w:tcPr>
            <w:tcW w:w="2430" w:type="dxa"/>
          </w:tcPr>
          <w:p w14:paraId="5C2CC99F" w14:textId="5E484FAB" w:rsidR="00523D38" w:rsidRPr="00DE5BAA" w:rsidRDefault="00146006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116599">
              <w:rPr>
                <w:rFonts w:ascii="Times New Roman" w:hAnsi="Times New Roman" w:cs="Times New Roman"/>
                <w:sz w:val="24"/>
                <w:szCs w:val="24"/>
              </w:rPr>
              <w:t>99.99</w:t>
            </w:r>
            <w:r w:rsidR="00116599" w:rsidRPr="0011659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3D3FCEC6" w14:textId="0AD04608" w:rsidR="00523D38" w:rsidRPr="00DE5BAA" w:rsidRDefault="00A22C38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106564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="00106564" w:rsidRPr="0010656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255" w:type="dxa"/>
          </w:tcPr>
          <w:p w14:paraId="53EC5EFD" w14:textId="55E7BD82" w:rsidR="00523D38" w:rsidRPr="002D4A2C" w:rsidRDefault="00037FA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90%</w:t>
            </w:r>
          </w:p>
        </w:tc>
      </w:tr>
    </w:tbl>
    <w:p w14:paraId="776A7192" w14:textId="77777777" w:rsidR="0072545C" w:rsidRPr="0072545C" w:rsidRDefault="0072545C" w:rsidP="0072545C"/>
    <w:p w14:paraId="7B083FAC" w14:textId="6845A94C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3. Unfulfilled Rid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631"/>
        <w:gridCol w:w="10"/>
      </w:tblGrid>
      <w:tr w:rsidR="0025225A" w:rsidRPr="002D4A2C" w14:paraId="4DD9B2F6" w14:textId="77777777" w:rsidTr="00E77CE9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641" w:type="dxa"/>
            <w:gridSpan w:val="2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D60B35">
        <w:tblPrEx>
          <w:jc w:val="left"/>
        </w:tblPrEx>
        <w:trPr>
          <w:gridAfter w:val="1"/>
          <w:wAfter w:w="10" w:type="dxa"/>
        </w:trPr>
        <w:tc>
          <w:tcPr>
            <w:tcW w:w="2970" w:type="dxa"/>
          </w:tcPr>
          <w:p w14:paraId="54D1A1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pon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77" w:type="dxa"/>
          </w:tcPr>
          <w:p w14:paraId="093F2320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82" w:type="dxa"/>
          </w:tcPr>
          <w:p w14:paraId="56334469" w14:textId="0CB10E8A" w:rsidR="00E77CE9" w:rsidRPr="002D4A2C" w:rsidRDefault="00DE5BAA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631" w:type="dxa"/>
          </w:tcPr>
          <w:p w14:paraId="07D45C6B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77CE9" w14:paraId="74D3F80D" w14:textId="77777777" w:rsidTr="00D60B35">
        <w:tblPrEx>
          <w:jc w:val="left"/>
        </w:tblPrEx>
        <w:trPr>
          <w:gridAfter w:val="1"/>
          <w:wAfter w:w="10" w:type="dxa"/>
        </w:trPr>
        <w:tc>
          <w:tcPr>
            <w:tcW w:w="2970" w:type="dxa"/>
          </w:tcPr>
          <w:p w14:paraId="4CCF70D6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pon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2482" w:type="dxa"/>
          </w:tcPr>
          <w:p w14:paraId="2A7AEE14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2631" w:type="dxa"/>
          </w:tcPr>
          <w:p w14:paraId="490C382D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E77CE9" w14:paraId="5344CB1E" w14:textId="77777777" w:rsidTr="00D60B35">
        <w:tblPrEx>
          <w:jc w:val="left"/>
        </w:tblPrEx>
        <w:trPr>
          <w:gridAfter w:val="1"/>
          <w:wAfter w:w="10" w:type="dxa"/>
        </w:trPr>
        <w:tc>
          <w:tcPr>
            <w:tcW w:w="2970" w:type="dxa"/>
          </w:tcPr>
          <w:p w14:paraId="02E00589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of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77" w:type="dxa"/>
          </w:tcPr>
          <w:p w14:paraId="67410127" w14:textId="38CD75A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901B9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482" w:type="dxa"/>
          </w:tcPr>
          <w:p w14:paraId="43D631B4" w14:textId="05B8CC9E" w:rsidR="00E77CE9" w:rsidRPr="002D4A2C" w:rsidRDefault="00D901B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2</w:t>
            </w:r>
          </w:p>
        </w:tc>
        <w:tc>
          <w:tcPr>
            <w:tcW w:w="2631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D60B35">
        <w:tblPrEx>
          <w:jc w:val="left"/>
        </w:tblPrEx>
        <w:trPr>
          <w:gridAfter w:val="1"/>
          <w:wAfter w:w="10" w:type="dxa"/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4C0AFD67" w:rsidR="00E77CE9" w:rsidRPr="005D1BD2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F74D8B">
              <w:rPr>
                <w:rFonts w:ascii="Times New Roman" w:hAnsi="Times New Roman" w:cs="Times New Roman"/>
                <w:sz w:val="24"/>
                <w:szCs w:val="24"/>
              </w:rPr>
              <w:t>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1C8FE636" w:rsidR="00E77CE9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DF41A6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  <w:r w:rsidR="00DE5BAA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631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807D4E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807D4E" w:rsidRPr="002D4A2C" w:rsidRDefault="009F1D4C" w:rsidP="00807D4E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3B08A7DC" w:rsidR="00807D4E" w:rsidRPr="002D4A2C" w:rsidRDefault="00DE5BAA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,191</w:t>
            </w:r>
          </w:p>
        </w:tc>
        <w:tc>
          <w:tcPr>
            <w:tcW w:w="2362" w:type="dxa"/>
          </w:tcPr>
          <w:p w14:paraId="7BA65904" w14:textId="236183D1" w:rsidR="00807D4E" w:rsidRPr="002D4A2C" w:rsidRDefault="009D4FA9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4FA9">
              <w:rPr>
                <w:rFonts w:ascii="Times New Roman" w:hAnsi="Times New Roman" w:cs="Times New Roman"/>
                <w:sz w:val="24"/>
                <w:szCs w:val="24"/>
              </w:rPr>
              <w:t>16,</w:t>
            </w:r>
            <w:r w:rsidR="00DE5BAA">
              <w:rPr>
                <w:rFonts w:ascii="Times New Roman" w:hAnsi="Times New Roman" w:cs="Times New Roman"/>
                <w:sz w:val="24"/>
                <w:szCs w:val="24"/>
              </w:rPr>
              <w:t>510</w:t>
            </w:r>
          </w:p>
        </w:tc>
        <w:tc>
          <w:tcPr>
            <w:tcW w:w="2125" w:type="dxa"/>
          </w:tcPr>
          <w:p w14:paraId="70E542D4" w14:textId="34B161AA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2"/>
      <w:tr w:rsidR="00807D4E" w:rsidRPr="002D4A2C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807D4E" w:rsidRPr="002D4A2C" w:rsidRDefault="00807D4E" w:rsidP="00807D4E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289FAD15" w:rsidR="00807D4E" w:rsidRPr="002D4A2C" w:rsidRDefault="00404FD6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 w:rsidR="00DE5BA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DE5BAA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2362" w:type="dxa"/>
          </w:tcPr>
          <w:p w14:paraId="048D38D7" w14:textId="3094958A" w:rsidR="00807D4E" w:rsidRPr="002D4A2C" w:rsidRDefault="004902F7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 w:rsidR="00DE5BA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DE5BAA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2125" w:type="dxa"/>
          </w:tcPr>
          <w:p w14:paraId="440C87B0" w14:textId="215968C8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807D4E" w:rsidRPr="002D4A2C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7F23296E" w:rsidR="00807D4E" w:rsidRPr="007A7672" w:rsidRDefault="00807D4E" w:rsidP="00807D4E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2239" w:type="dxa"/>
          </w:tcPr>
          <w:p w14:paraId="703A7078" w14:textId="5C140738" w:rsidR="00807D4E" w:rsidRPr="002D4A2C" w:rsidRDefault="00DE5BAA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83%</w:t>
            </w:r>
          </w:p>
        </w:tc>
        <w:tc>
          <w:tcPr>
            <w:tcW w:w="2362" w:type="dxa"/>
          </w:tcPr>
          <w:p w14:paraId="0CF9ABCD" w14:textId="10948D50" w:rsidR="00807D4E" w:rsidRPr="002D4A2C" w:rsidRDefault="00E033EB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90%</w:t>
            </w:r>
          </w:p>
        </w:tc>
        <w:tc>
          <w:tcPr>
            <w:tcW w:w="2125" w:type="dxa"/>
          </w:tcPr>
          <w:p w14:paraId="31197B33" w14:textId="1A5EDEE3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807D4E" w:rsidRPr="002D4A2C" w14:paraId="15675E1C" w14:textId="77777777" w:rsidTr="00D359CA">
        <w:trPr>
          <w:trHeight w:val="242"/>
          <w:jc w:val="center"/>
        </w:trPr>
        <w:tc>
          <w:tcPr>
            <w:tcW w:w="3544" w:type="dxa"/>
          </w:tcPr>
          <w:p w14:paraId="730A1DD2" w14:textId="4036CF41" w:rsidR="00807D4E" w:rsidRPr="002D4A2C" w:rsidRDefault="00EE32FF" w:rsidP="00807D4E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="005B7E3F" w:rsidRPr="00821A80">
              <w:rPr>
                <w:rFonts w:ascii="Times New Roman" w:hAnsi="Times New Roman" w:cs="Times New Roman"/>
                <w:sz w:val="24"/>
                <w:szCs w:val="24"/>
              </w:rPr>
              <w:t xml:space="preserve">of calls answered </w:t>
            </w:r>
            <w:r w:rsidR="009F4537" w:rsidRPr="00821A80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 w:rsidR="005B7E3F" w:rsidRPr="00821A80">
              <w:rPr>
                <w:rFonts w:ascii="Times New Roman" w:hAnsi="Times New Roman" w:cs="Times New Roman"/>
                <w:sz w:val="24"/>
                <w:szCs w:val="24"/>
              </w:rPr>
              <w:t>less than 1 minute</w:t>
            </w:r>
          </w:p>
        </w:tc>
        <w:tc>
          <w:tcPr>
            <w:tcW w:w="2239" w:type="dxa"/>
          </w:tcPr>
          <w:p w14:paraId="6626F3C7" w14:textId="4E6E0B29" w:rsidR="00807D4E" w:rsidRPr="002D4A2C" w:rsidRDefault="0074532C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DE5BAA">
              <w:rPr>
                <w:rFonts w:ascii="Times New Roman" w:hAnsi="Times New Roman" w:cs="Times New Roman"/>
                <w:sz w:val="24"/>
                <w:szCs w:val="24"/>
              </w:rPr>
              <w:t>4.03%</w:t>
            </w:r>
          </w:p>
        </w:tc>
        <w:tc>
          <w:tcPr>
            <w:tcW w:w="2362" w:type="dxa"/>
          </w:tcPr>
          <w:p w14:paraId="7F63081C" w14:textId="247F0249" w:rsidR="00807D4E" w:rsidRPr="002D4A2C" w:rsidRDefault="00E033EB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.43%</w:t>
            </w:r>
          </w:p>
        </w:tc>
        <w:tc>
          <w:tcPr>
            <w:tcW w:w="2125" w:type="dxa"/>
          </w:tcPr>
          <w:p w14:paraId="153B0CD1" w14:textId="7ACFD4F3" w:rsidR="00807D4E" w:rsidRPr="002D4A2C" w:rsidRDefault="000B310F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  <w:r w:rsidR="009F4537">
              <w:rPr>
                <w:rFonts w:ascii="Times New Roman" w:hAnsi="Times New Roman" w:cs="Times New Roman"/>
                <w:sz w:val="24"/>
                <w:szCs w:val="24"/>
              </w:rPr>
              <w:t>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EF332B" w:rsidRPr="002D4A2C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36DCB9C2" w:rsidR="00EF332B" w:rsidRPr="002D4A2C" w:rsidRDefault="00DE5BAA" w:rsidP="001616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1980" w:type="dxa"/>
          </w:tcPr>
          <w:p w14:paraId="4B71C2DA" w14:textId="4AE1BEDC" w:rsidR="00EF332B" w:rsidRPr="002D4A2C" w:rsidRDefault="005776E1" w:rsidP="001616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2785" w:type="dxa"/>
          </w:tcPr>
          <w:p w14:paraId="664CF67E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: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GATRA: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EF332B" w:rsidRPr="002D4A2C" w14:paraId="67A0EACB" w14:textId="77777777" w:rsidTr="00161663">
        <w:trPr>
          <w:jc w:val="center"/>
        </w:trPr>
        <w:tc>
          <w:tcPr>
            <w:tcW w:w="3880" w:type="dxa"/>
          </w:tcPr>
          <w:p w14:paraId="5D60C0B3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63CD8418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980" w:type="dxa"/>
          </w:tcPr>
          <w:p w14:paraId="5E516A3A" w14:textId="1205C48F" w:rsidR="00EF332B" w:rsidRPr="002D4A2C" w:rsidRDefault="00E033EB" w:rsidP="001616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8A7970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</w:tc>
        <w:tc>
          <w:tcPr>
            <w:tcW w:w="2785" w:type="dxa"/>
          </w:tcPr>
          <w:p w14:paraId="74652748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807D4E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5DB96FEB" w:rsidR="00807D4E" w:rsidRPr="002D4A2C" w:rsidRDefault="00F6329D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1</w:t>
            </w:r>
          </w:p>
        </w:tc>
        <w:tc>
          <w:tcPr>
            <w:tcW w:w="2322" w:type="dxa"/>
          </w:tcPr>
          <w:p w14:paraId="3E389683" w14:textId="5D2389C9" w:rsidR="00807D4E" w:rsidRPr="002D4A2C" w:rsidRDefault="008062F4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033E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72" w:type="dxa"/>
          </w:tcPr>
          <w:p w14:paraId="72471596" w14:textId="05AFB075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807D4E" w:rsidRPr="002D4A2C" w14:paraId="22D58D63" w14:textId="2C140D89" w:rsidTr="006825B5">
        <w:trPr>
          <w:jc w:val="center"/>
        </w:trPr>
        <w:tc>
          <w:tcPr>
            <w:tcW w:w="3677" w:type="dxa"/>
          </w:tcPr>
          <w:p w14:paraId="3A9C1FE3" w14:textId="4D659A84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  <w:p w14:paraId="544EF783" w14:textId="3E4C3F12" w:rsidR="00807D4E" w:rsidRPr="002D4A2C" w:rsidRDefault="00807D4E" w:rsidP="00807D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2544EB06" w:rsidR="00807D4E" w:rsidRPr="002D4A2C" w:rsidRDefault="00404FD6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 w:rsidR="0086495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74532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6F7FE8C3" w:rsidR="00807D4E" w:rsidRPr="002D4A2C" w:rsidRDefault="008062F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E033E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807D4E" w:rsidRPr="002D4A2C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3B03C949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25BDD1D7" w:rsidR="00807D4E" w:rsidRPr="002D4A2C" w:rsidRDefault="00DE5BAA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.60%</w:t>
            </w:r>
          </w:p>
        </w:tc>
        <w:tc>
          <w:tcPr>
            <w:tcW w:w="2322" w:type="dxa"/>
          </w:tcPr>
          <w:p w14:paraId="12831ED5" w14:textId="50001438" w:rsidR="00807D4E" w:rsidRPr="002D4A2C" w:rsidRDefault="005776E1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4B42932A" w14:textId="6A3C7FCF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807D4E" w:rsidRPr="002D4A2C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2A1FC1B0" w:rsidR="00807D4E" w:rsidRPr="002D4A2C" w:rsidRDefault="00404FD6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322" w:type="dxa"/>
          </w:tcPr>
          <w:p w14:paraId="668A591C" w14:textId="5E2A0694" w:rsidR="00807D4E" w:rsidRPr="002D4A2C" w:rsidRDefault="005776E1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43932759" w14:textId="77777777" w:rsidR="00965B94" w:rsidRDefault="00965B94" w:rsidP="00965B94"/>
    <w:p w14:paraId="007BC5BA" w14:textId="164CDE71" w:rsidR="00167368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</w:p>
    <w:p w14:paraId="5FF15DDD" w14:textId="36699B06" w:rsidR="006354C4" w:rsidRPr="005B0354" w:rsidRDefault="00167368" w:rsidP="005B035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A5FEAB" wp14:editId="0412127D">
            <wp:extent cx="5924550" cy="3505200"/>
            <wp:effectExtent l="0" t="0" r="0" b="0"/>
            <wp:docPr id="3" name="Chart 3" descr="MART&#10;On-Time Performance Complaints, 90.87%&#10;Vehicle Complaints, 1.07%&#10;Driver Complaints, 3.33%&#10;Dispatch Complaints, 2.15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545C05D" w14:textId="18AF5C0E" w:rsidR="006354C4" w:rsidRDefault="008D3C79" w:rsidP="00E048D2">
      <w:pPr>
        <w:jc w:val="center"/>
      </w:pPr>
      <w:r>
        <w:rPr>
          <w:noProof/>
        </w:rPr>
        <w:drawing>
          <wp:inline distT="0" distB="0" distL="0" distR="0" wp14:anchorId="1A6B4E71" wp14:editId="13AA841A">
            <wp:extent cx="5543550" cy="3352800"/>
            <wp:effectExtent l="0" t="0" r="0" b="0"/>
            <wp:docPr id="2" name="Chart 2" descr="GATRA&#10;On-Time Performance Complaint, 58%&#10;Driver Complaints, 33.33%&#10;Dispatch Complaints, 8.33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6354C4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42C2A" w14:textId="77777777" w:rsidR="00244B8E" w:rsidRDefault="00244B8E" w:rsidP="00F6563C">
      <w:pPr>
        <w:spacing w:after="0" w:line="240" w:lineRule="auto"/>
      </w:pPr>
      <w:r>
        <w:separator/>
      </w:r>
    </w:p>
  </w:endnote>
  <w:endnote w:type="continuationSeparator" w:id="0">
    <w:p w14:paraId="768789AB" w14:textId="77777777" w:rsidR="00244B8E" w:rsidRDefault="00244B8E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C0C5B" w14:textId="77777777" w:rsidR="00244B8E" w:rsidRDefault="00244B8E" w:rsidP="00F6563C">
      <w:pPr>
        <w:spacing w:after="0" w:line="240" w:lineRule="auto"/>
      </w:pPr>
      <w:r>
        <w:separator/>
      </w:r>
    </w:p>
  </w:footnote>
  <w:footnote w:type="continuationSeparator" w:id="0">
    <w:p w14:paraId="18C4546D" w14:textId="77777777" w:rsidR="00244B8E" w:rsidRDefault="00244B8E" w:rsidP="00F6563C">
      <w:pPr>
        <w:spacing w:after="0" w:line="240" w:lineRule="auto"/>
      </w:pPr>
      <w:r>
        <w:continuationSeparator/>
      </w:r>
    </w:p>
  </w:footnote>
  <w:footnote w:id="1">
    <w:p w14:paraId="5277C1CC" w14:textId="442BDCF9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Pr="00C12649">
        <w:rPr>
          <w:rFonts w:ascii="Times New Roman" w:hAnsi="Times New Roman" w:cs="Times New Roman"/>
          <w:iCs/>
        </w:rPr>
        <w:t>as 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51EC1F43" w14:textId="692A7DD9" w:rsidR="00807D4E" w:rsidRPr="00C12649" w:rsidRDefault="00807D4E" w:rsidP="00D6640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B65B39">
        <w:rPr>
          <w:rFonts w:ascii="Times New Roman" w:hAnsi="Times New Roman" w:cs="Times New Roman"/>
        </w:rPr>
        <w:t>Lateness</w:t>
      </w:r>
      <w:r w:rsidRPr="00C12649">
        <w:rPr>
          <w:rFonts w:ascii="Times New Roman" w:hAnsi="Times New Roman" w:cs="Times New Roman"/>
        </w:rPr>
        <w:t xml:space="preserve"> is defined as follows:</w:t>
      </w:r>
    </w:p>
    <w:p w14:paraId="6A781DF6" w14:textId="121C2452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Demand-</w:t>
      </w:r>
      <w:proofErr w:type="spellStart"/>
      <w:r w:rsidRPr="00C12649">
        <w:rPr>
          <w:rFonts w:ascii="Times New Roman" w:hAnsi="Times New Roman" w:cs="Times New Roman"/>
        </w:rPr>
        <w:t>reponse</w:t>
      </w:r>
      <w:proofErr w:type="spellEnd"/>
      <w:r w:rsidRPr="00C12649">
        <w:rPr>
          <w:rFonts w:ascii="Times New Roman" w:hAnsi="Times New Roman" w:cs="Times New Roman"/>
        </w:rPr>
        <w:t xml:space="preserve"> transportation - a transportation provider </w:t>
      </w:r>
      <w:r w:rsidR="00B65B39">
        <w:rPr>
          <w:rFonts w:ascii="Times New Roman" w:hAnsi="Times New Roman" w:cs="Times New Roman"/>
        </w:rPr>
        <w:t xml:space="preserve">that does not </w:t>
      </w:r>
      <w:r w:rsidRPr="00C12649">
        <w:rPr>
          <w:rFonts w:ascii="Times New Roman" w:hAnsi="Times New Roman" w:cs="Times New Roman"/>
        </w:rPr>
        <w:t>arriv</w:t>
      </w:r>
      <w:r w:rsidR="00B65B39">
        <w:rPr>
          <w:rFonts w:ascii="Times New Roman" w:hAnsi="Times New Roman" w:cs="Times New Roman"/>
        </w:rPr>
        <w:t>e</w:t>
      </w:r>
      <w:r w:rsidRPr="00C12649">
        <w:rPr>
          <w:rFonts w:ascii="Times New Roman" w:hAnsi="Times New Roman" w:cs="Times New Roman"/>
        </w:rPr>
        <w:t xml:space="preserve"> at a consumer’s pick-up location between 10 minutes before the scheduled pick-up time and 10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</w:t>
      </w:r>
      <w:r w:rsidRPr="00C12649">
        <w:rPr>
          <w:rFonts w:ascii="Times New Roman" w:hAnsi="Times New Roman" w:cs="Times New Roman"/>
        </w:rPr>
        <w:t>.</w:t>
      </w:r>
    </w:p>
    <w:p w14:paraId="1D22514B" w14:textId="2B20463B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Program-based transportation - a transportation provider</w:t>
      </w:r>
      <w:r w:rsidR="00B65B39">
        <w:rPr>
          <w:rFonts w:ascii="Times New Roman" w:hAnsi="Times New Roman" w:cs="Times New Roman"/>
        </w:rPr>
        <w:t xml:space="preserve"> that does not arrive</w:t>
      </w:r>
      <w:r w:rsidRPr="00C12649">
        <w:rPr>
          <w:rFonts w:ascii="Times New Roman" w:hAnsi="Times New Roman" w:cs="Times New Roman"/>
        </w:rPr>
        <w:t xml:space="preserve"> at a consumer’s pick-up location and between 15 minutes before the scheduled pick-up time and 5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.</w:t>
      </w:r>
    </w:p>
  </w:footnote>
  <w:footnote w:id="4">
    <w:p w14:paraId="3DD8C057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Demand Response Trip Requests that are not implemented within 3 business days.</w:t>
      </w:r>
    </w:p>
  </w:footnote>
  <w:footnote w:id="5">
    <w:p w14:paraId="3F57A69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6">
    <w:p w14:paraId="209ED8A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Program Based Trip Requests that are not implemented within 5 business days. Consumers unable to be scheduled are placed on a wait list.  </w:t>
      </w:r>
    </w:p>
  </w:footnote>
  <w:footnote w:id="7">
    <w:p w14:paraId="08EA6ACB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Program-Based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Program-Based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8">
    <w:p w14:paraId="5D213DB7" w14:textId="6FDFE771" w:rsidR="00807D4E" w:rsidRPr="00C12649" w:rsidRDefault="00807D4E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>Abandoned calls / Total calls</w:t>
      </w:r>
      <w:r>
        <w:rPr>
          <w:rFonts w:ascii="Times New Roman" w:hAnsi="Times New Roman" w:cs="Times New Roman"/>
          <w:iCs/>
        </w:rPr>
        <w:t xml:space="preserve">.  </w:t>
      </w:r>
      <w:r w:rsidRPr="00C12649">
        <w:rPr>
          <w:rFonts w:ascii="Times New Roman" w:hAnsi="Times New Roman" w:cs="Times New Roman"/>
          <w:iCs/>
        </w:rPr>
        <w:t xml:space="preserve">Abandoned calls are calls </w:t>
      </w:r>
      <w:r>
        <w:rPr>
          <w:rFonts w:ascii="Times New Roman" w:hAnsi="Times New Roman" w:cs="Times New Roman"/>
          <w:iCs/>
        </w:rPr>
        <w:t>where</w:t>
      </w:r>
      <w:r w:rsidRPr="00C12649">
        <w:rPr>
          <w:rFonts w:ascii="Times New Roman" w:hAnsi="Times New Roman" w:cs="Times New Roman"/>
          <w:iCs/>
        </w:rPr>
        <w:t xml:space="preserve"> the consumer disconnects after being placed on hold.</w:t>
      </w:r>
    </w:p>
  </w:footnote>
  <w:footnote w:id="9">
    <w:p w14:paraId="02524AF0" w14:textId="73D7F6EA" w:rsidR="008A7970" w:rsidRDefault="008A797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C93A50">
        <w:t xml:space="preserve">3 vehicles with check engine lights. </w:t>
      </w:r>
      <w:r w:rsidR="00E752EE">
        <w:t xml:space="preserve">1 vehicle with broken </w:t>
      </w:r>
      <w:proofErr w:type="spellStart"/>
      <w:r w:rsidR="00E752EE">
        <w:t>win</w:t>
      </w:r>
      <w:r w:rsidR="00A20318">
        <w:t>d</w:t>
      </w:r>
      <w:r w:rsidR="00E752EE">
        <w:t>shiled</w:t>
      </w:r>
      <w:proofErr w:type="spellEnd"/>
      <w:r w:rsidR="00E752EE">
        <w:t xml:space="preserve">. 1 vehicle with broken </w:t>
      </w:r>
      <w:proofErr w:type="spellStart"/>
      <w:r w:rsidR="00E752EE">
        <w:t>interor</w:t>
      </w:r>
      <w:proofErr w:type="spellEnd"/>
      <w:r w:rsidR="00E752EE">
        <w:t xml:space="preserve"> light.</w:t>
      </w:r>
      <w:r w:rsidR="00AC31D1">
        <w:t xml:space="preserve"> </w:t>
      </w:r>
      <w:r w:rsidR="005365BB">
        <w:t>Resolved and fixed.</w:t>
      </w:r>
    </w:p>
  </w:footnote>
  <w:footnote w:id="10">
    <w:p w14:paraId="6581B0A2" w14:textId="3B6224B2" w:rsidR="00167368" w:rsidRPr="00C12649" w:rsidRDefault="00807D4E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Substantiated Complaints / Total </w:t>
      </w:r>
      <w:r w:rsidR="006F7EA6">
        <w:rPr>
          <w:rFonts w:ascii="Times New Roman" w:hAnsi="Times New Roman" w:cs="Times New Roman"/>
        </w:rPr>
        <w:t>Number of Trip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kFAOLKK+0tAAAA"/>
  </w:docVars>
  <w:rsids>
    <w:rsidRoot w:val="00FB5403"/>
    <w:rsid w:val="0000272B"/>
    <w:rsid w:val="00007643"/>
    <w:rsid w:val="00010EAD"/>
    <w:rsid w:val="0001241D"/>
    <w:rsid w:val="000324C0"/>
    <w:rsid w:val="000345DE"/>
    <w:rsid w:val="00037501"/>
    <w:rsid w:val="00037FAE"/>
    <w:rsid w:val="000435C6"/>
    <w:rsid w:val="0005312D"/>
    <w:rsid w:val="00053FA6"/>
    <w:rsid w:val="00060316"/>
    <w:rsid w:val="00061A24"/>
    <w:rsid w:val="0008211F"/>
    <w:rsid w:val="0008233E"/>
    <w:rsid w:val="0008478F"/>
    <w:rsid w:val="000850B4"/>
    <w:rsid w:val="00086A09"/>
    <w:rsid w:val="00095789"/>
    <w:rsid w:val="000A57AD"/>
    <w:rsid w:val="000B1AD1"/>
    <w:rsid w:val="000B310F"/>
    <w:rsid w:val="000C2B40"/>
    <w:rsid w:val="000C4E6D"/>
    <w:rsid w:val="000C676E"/>
    <w:rsid w:val="000D656A"/>
    <w:rsid w:val="000E1C1E"/>
    <w:rsid w:val="000F4E97"/>
    <w:rsid w:val="00102220"/>
    <w:rsid w:val="00102B0A"/>
    <w:rsid w:val="00106564"/>
    <w:rsid w:val="00106EBD"/>
    <w:rsid w:val="00110254"/>
    <w:rsid w:val="0011227F"/>
    <w:rsid w:val="00116599"/>
    <w:rsid w:val="00122C69"/>
    <w:rsid w:val="00122CCE"/>
    <w:rsid w:val="00136EAF"/>
    <w:rsid w:val="0014395A"/>
    <w:rsid w:val="00146006"/>
    <w:rsid w:val="001528F3"/>
    <w:rsid w:val="00153A93"/>
    <w:rsid w:val="0015634E"/>
    <w:rsid w:val="00164930"/>
    <w:rsid w:val="00167368"/>
    <w:rsid w:val="00171324"/>
    <w:rsid w:val="001748F5"/>
    <w:rsid w:val="00174F4E"/>
    <w:rsid w:val="00176B86"/>
    <w:rsid w:val="001820F5"/>
    <w:rsid w:val="00186B95"/>
    <w:rsid w:val="00192333"/>
    <w:rsid w:val="00194F0E"/>
    <w:rsid w:val="001A24E7"/>
    <w:rsid w:val="001B21D3"/>
    <w:rsid w:val="001B6F47"/>
    <w:rsid w:val="001C00DC"/>
    <w:rsid w:val="001D5E10"/>
    <w:rsid w:val="001E5EAF"/>
    <w:rsid w:val="001E7B92"/>
    <w:rsid w:val="001F1F2D"/>
    <w:rsid w:val="00205B5D"/>
    <w:rsid w:val="00216336"/>
    <w:rsid w:val="002246AD"/>
    <w:rsid w:val="00227FCE"/>
    <w:rsid w:val="00233EE0"/>
    <w:rsid w:val="00233F98"/>
    <w:rsid w:val="0023698B"/>
    <w:rsid w:val="00241DF6"/>
    <w:rsid w:val="00244B8E"/>
    <w:rsid w:val="00252084"/>
    <w:rsid w:val="0025225A"/>
    <w:rsid w:val="00260F90"/>
    <w:rsid w:val="00263043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A4C8E"/>
    <w:rsid w:val="002A5145"/>
    <w:rsid w:val="002A5A58"/>
    <w:rsid w:val="002A7AAD"/>
    <w:rsid w:val="002A7AFA"/>
    <w:rsid w:val="002B306B"/>
    <w:rsid w:val="002B4DC7"/>
    <w:rsid w:val="002B52F7"/>
    <w:rsid w:val="002B7AB9"/>
    <w:rsid w:val="002C7966"/>
    <w:rsid w:val="002D0505"/>
    <w:rsid w:val="002D4A2C"/>
    <w:rsid w:val="002D569F"/>
    <w:rsid w:val="002D77AD"/>
    <w:rsid w:val="002E7B10"/>
    <w:rsid w:val="002F2927"/>
    <w:rsid w:val="002F304B"/>
    <w:rsid w:val="0030304C"/>
    <w:rsid w:val="00303099"/>
    <w:rsid w:val="003102E3"/>
    <w:rsid w:val="003104FF"/>
    <w:rsid w:val="00311F92"/>
    <w:rsid w:val="00314091"/>
    <w:rsid w:val="003212A1"/>
    <w:rsid w:val="003330DD"/>
    <w:rsid w:val="00340148"/>
    <w:rsid w:val="0034141A"/>
    <w:rsid w:val="00342640"/>
    <w:rsid w:val="00346295"/>
    <w:rsid w:val="00346669"/>
    <w:rsid w:val="00354EB0"/>
    <w:rsid w:val="003658BF"/>
    <w:rsid w:val="00375589"/>
    <w:rsid w:val="00380112"/>
    <w:rsid w:val="00385DD0"/>
    <w:rsid w:val="003B7024"/>
    <w:rsid w:val="003C62C5"/>
    <w:rsid w:val="003C66B6"/>
    <w:rsid w:val="003F2CBD"/>
    <w:rsid w:val="00403AC1"/>
    <w:rsid w:val="00404FD6"/>
    <w:rsid w:val="004201DB"/>
    <w:rsid w:val="00425C54"/>
    <w:rsid w:val="00432830"/>
    <w:rsid w:val="0043594E"/>
    <w:rsid w:val="00435DAC"/>
    <w:rsid w:val="00436216"/>
    <w:rsid w:val="0043638F"/>
    <w:rsid w:val="00442ABD"/>
    <w:rsid w:val="004456A1"/>
    <w:rsid w:val="00452385"/>
    <w:rsid w:val="00453953"/>
    <w:rsid w:val="0046598E"/>
    <w:rsid w:val="00467D1A"/>
    <w:rsid w:val="004769CF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39F3"/>
    <w:rsid w:val="004C6BCD"/>
    <w:rsid w:val="004C71E9"/>
    <w:rsid w:val="004D4506"/>
    <w:rsid w:val="004D7E75"/>
    <w:rsid w:val="004E4A47"/>
    <w:rsid w:val="004E6029"/>
    <w:rsid w:val="004F27DC"/>
    <w:rsid w:val="004F734C"/>
    <w:rsid w:val="004F7806"/>
    <w:rsid w:val="00501D41"/>
    <w:rsid w:val="005159EA"/>
    <w:rsid w:val="00523561"/>
    <w:rsid w:val="00523D38"/>
    <w:rsid w:val="00524663"/>
    <w:rsid w:val="005250B7"/>
    <w:rsid w:val="005263B7"/>
    <w:rsid w:val="00531B78"/>
    <w:rsid w:val="005365BB"/>
    <w:rsid w:val="005577C3"/>
    <w:rsid w:val="00562A2A"/>
    <w:rsid w:val="00574AB3"/>
    <w:rsid w:val="005762CF"/>
    <w:rsid w:val="005776E1"/>
    <w:rsid w:val="00577B59"/>
    <w:rsid w:val="00583FAE"/>
    <w:rsid w:val="00586BD3"/>
    <w:rsid w:val="005878F9"/>
    <w:rsid w:val="005918E3"/>
    <w:rsid w:val="005977F7"/>
    <w:rsid w:val="005A3DE3"/>
    <w:rsid w:val="005B0354"/>
    <w:rsid w:val="005B225E"/>
    <w:rsid w:val="005B3F88"/>
    <w:rsid w:val="005B631A"/>
    <w:rsid w:val="005B7E3F"/>
    <w:rsid w:val="005C00EE"/>
    <w:rsid w:val="005D0E6C"/>
    <w:rsid w:val="005D1BD2"/>
    <w:rsid w:val="005E14C9"/>
    <w:rsid w:val="005F07B5"/>
    <w:rsid w:val="005F38DC"/>
    <w:rsid w:val="005F4E6B"/>
    <w:rsid w:val="00600ADE"/>
    <w:rsid w:val="00604E0B"/>
    <w:rsid w:val="006129F8"/>
    <w:rsid w:val="00613772"/>
    <w:rsid w:val="00626DD5"/>
    <w:rsid w:val="006354C4"/>
    <w:rsid w:val="00635A79"/>
    <w:rsid w:val="00642A63"/>
    <w:rsid w:val="00650567"/>
    <w:rsid w:val="0066157D"/>
    <w:rsid w:val="00665D25"/>
    <w:rsid w:val="00667520"/>
    <w:rsid w:val="006732B2"/>
    <w:rsid w:val="0067424C"/>
    <w:rsid w:val="006752DD"/>
    <w:rsid w:val="00676E54"/>
    <w:rsid w:val="00680D09"/>
    <w:rsid w:val="006825B5"/>
    <w:rsid w:val="00683AC8"/>
    <w:rsid w:val="00685427"/>
    <w:rsid w:val="00687B9C"/>
    <w:rsid w:val="0069709F"/>
    <w:rsid w:val="006A07D7"/>
    <w:rsid w:val="006A1162"/>
    <w:rsid w:val="006B3350"/>
    <w:rsid w:val="006B41BF"/>
    <w:rsid w:val="006B514F"/>
    <w:rsid w:val="006C1820"/>
    <w:rsid w:val="006C7856"/>
    <w:rsid w:val="006C7ECA"/>
    <w:rsid w:val="006D249C"/>
    <w:rsid w:val="006D2C0E"/>
    <w:rsid w:val="006E0B6F"/>
    <w:rsid w:val="006E0EA3"/>
    <w:rsid w:val="006E6D4E"/>
    <w:rsid w:val="006E6D8F"/>
    <w:rsid w:val="006F076E"/>
    <w:rsid w:val="006F0D83"/>
    <w:rsid w:val="006F35A9"/>
    <w:rsid w:val="006F7EA6"/>
    <w:rsid w:val="0070433B"/>
    <w:rsid w:val="00711A95"/>
    <w:rsid w:val="0071336D"/>
    <w:rsid w:val="007146FC"/>
    <w:rsid w:val="00720668"/>
    <w:rsid w:val="00721489"/>
    <w:rsid w:val="0072545C"/>
    <w:rsid w:val="007320D7"/>
    <w:rsid w:val="00732BF4"/>
    <w:rsid w:val="00734F84"/>
    <w:rsid w:val="00736B57"/>
    <w:rsid w:val="007377C8"/>
    <w:rsid w:val="00742743"/>
    <w:rsid w:val="00743EC1"/>
    <w:rsid w:val="00744CE5"/>
    <w:rsid w:val="0074532C"/>
    <w:rsid w:val="00746BC7"/>
    <w:rsid w:val="007526BA"/>
    <w:rsid w:val="00763979"/>
    <w:rsid w:val="007660CE"/>
    <w:rsid w:val="00772055"/>
    <w:rsid w:val="00774191"/>
    <w:rsid w:val="007743A8"/>
    <w:rsid w:val="0078185A"/>
    <w:rsid w:val="007908F8"/>
    <w:rsid w:val="00795392"/>
    <w:rsid w:val="007A0322"/>
    <w:rsid w:val="007A7672"/>
    <w:rsid w:val="007B7773"/>
    <w:rsid w:val="007C463C"/>
    <w:rsid w:val="007C60CF"/>
    <w:rsid w:val="007C7EC1"/>
    <w:rsid w:val="007D3D2D"/>
    <w:rsid w:val="007D6A6A"/>
    <w:rsid w:val="007E2672"/>
    <w:rsid w:val="007E65E5"/>
    <w:rsid w:val="0080499B"/>
    <w:rsid w:val="008062F4"/>
    <w:rsid w:val="008072A5"/>
    <w:rsid w:val="00807D4E"/>
    <w:rsid w:val="0081185E"/>
    <w:rsid w:val="008118F1"/>
    <w:rsid w:val="00816A2E"/>
    <w:rsid w:val="008201A0"/>
    <w:rsid w:val="00821A80"/>
    <w:rsid w:val="00827676"/>
    <w:rsid w:val="008312D4"/>
    <w:rsid w:val="0083557D"/>
    <w:rsid w:val="008400D7"/>
    <w:rsid w:val="008430EE"/>
    <w:rsid w:val="008472F0"/>
    <w:rsid w:val="00860B92"/>
    <w:rsid w:val="00860BFB"/>
    <w:rsid w:val="008638D6"/>
    <w:rsid w:val="0086495F"/>
    <w:rsid w:val="008669B5"/>
    <w:rsid w:val="0087007B"/>
    <w:rsid w:val="00881D50"/>
    <w:rsid w:val="0088541E"/>
    <w:rsid w:val="00891970"/>
    <w:rsid w:val="00894377"/>
    <w:rsid w:val="00894E46"/>
    <w:rsid w:val="0089697E"/>
    <w:rsid w:val="008A7970"/>
    <w:rsid w:val="008A7F0F"/>
    <w:rsid w:val="008B4129"/>
    <w:rsid w:val="008B6781"/>
    <w:rsid w:val="008D17F3"/>
    <w:rsid w:val="008D3C79"/>
    <w:rsid w:val="008E6360"/>
    <w:rsid w:val="008E6806"/>
    <w:rsid w:val="008F0834"/>
    <w:rsid w:val="008F2A9A"/>
    <w:rsid w:val="008F51E0"/>
    <w:rsid w:val="0090074E"/>
    <w:rsid w:val="00904045"/>
    <w:rsid w:val="00912FE9"/>
    <w:rsid w:val="009134D2"/>
    <w:rsid w:val="00915C57"/>
    <w:rsid w:val="009174DA"/>
    <w:rsid w:val="009177DE"/>
    <w:rsid w:val="00921074"/>
    <w:rsid w:val="00923DB4"/>
    <w:rsid w:val="00930E06"/>
    <w:rsid w:val="009319E7"/>
    <w:rsid w:val="009346F8"/>
    <w:rsid w:val="009377D8"/>
    <w:rsid w:val="00946F1F"/>
    <w:rsid w:val="00955B13"/>
    <w:rsid w:val="00961E9E"/>
    <w:rsid w:val="00965B94"/>
    <w:rsid w:val="00975972"/>
    <w:rsid w:val="009804DA"/>
    <w:rsid w:val="0098226E"/>
    <w:rsid w:val="009A2F88"/>
    <w:rsid w:val="009B394A"/>
    <w:rsid w:val="009C0041"/>
    <w:rsid w:val="009C2FED"/>
    <w:rsid w:val="009C5732"/>
    <w:rsid w:val="009D0483"/>
    <w:rsid w:val="009D04A0"/>
    <w:rsid w:val="009D4FA9"/>
    <w:rsid w:val="009E7BD0"/>
    <w:rsid w:val="009F1D4C"/>
    <w:rsid w:val="009F3E03"/>
    <w:rsid w:val="009F4537"/>
    <w:rsid w:val="009F60C6"/>
    <w:rsid w:val="00A03FEB"/>
    <w:rsid w:val="00A040C3"/>
    <w:rsid w:val="00A10667"/>
    <w:rsid w:val="00A11BF8"/>
    <w:rsid w:val="00A17348"/>
    <w:rsid w:val="00A20318"/>
    <w:rsid w:val="00A226A0"/>
    <w:rsid w:val="00A22C38"/>
    <w:rsid w:val="00A25601"/>
    <w:rsid w:val="00A31B67"/>
    <w:rsid w:val="00A341DF"/>
    <w:rsid w:val="00A3449A"/>
    <w:rsid w:val="00A55591"/>
    <w:rsid w:val="00A612AD"/>
    <w:rsid w:val="00A61A5A"/>
    <w:rsid w:val="00A74640"/>
    <w:rsid w:val="00A821EF"/>
    <w:rsid w:val="00A87E40"/>
    <w:rsid w:val="00AA03FB"/>
    <w:rsid w:val="00AA292C"/>
    <w:rsid w:val="00AB0DAF"/>
    <w:rsid w:val="00AB3420"/>
    <w:rsid w:val="00AB5A5D"/>
    <w:rsid w:val="00AC0300"/>
    <w:rsid w:val="00AC31D1"/>
    <w:rsid w:val="00AD0F0B"/>
    <w:rsid w:val="00AD337D"/>
    <w:rsid w:val="00AE6A49"/>
    <w:rsid w:val="00AF546C"/>
    <w:rsid w:val="00B022D3"/>
    <w:rsid w:val="00B025F3"/>
    <w:rsid w:val="00B03810"/>
    <w:rsid w:val="00B14B67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2088"/>
    <w:rsid w:val="00B76A3D"/>
    <w:rsid w:val="00B8692C"/>
    <w:rsid w:val="00B97A24"/>
    <w:rsid w:val="00BA05BB"/>
    <w:rsid w:val="00BB0F6C"/>
    <w:rsid w:val="00BB6FCD"/>
    <w:rsid w:val="00BC1CAB"/>
    <w:rsid w:val="00BC5FB2"/>
    <w:rsid w:val="00BD0C82"/>
    <w:rsid w:val="00BD23E3"/>
    <w:rsid w:val="00BD7E40"/>
    <w:rsid w:val="00BE2731"/>
    <w:rsid w:val="00BE7625"/>
    <w:rsid w:val="00BE7B1F"/>
    <w:rsid w:val="00C04BEE"/>
    <w:rsid w:val="00C12649"/>
    <w:rsid w:val="00C127E4"/>
    <w:rsid w:val="00C27AA9"/>
    <w:rsid w:val="00C27FBC"/>
    <w:rsid w:val="00C3140F"/>
    <w:rsid w:val="00C40F3C"/>
    <w:rsid w:val="00C47FB7"/>
    <w:rsid w:val="00C57996"/>
    <w:rsid w:val="00C6333A"/>
    <w:rsid w:val="00C669D5"/>
    <w:rsid w:val="00C74954"/>
    <w:rsid w:val="00C751DA"/>
    <w:rsid w:val="00C80C92"/>
    <w:rsid w:val="00C82431"/>
    <w:rsid w:val="00C92469"/>
    <w:rsid w:val="00C93A50"/>
    <w:rsid w:val="00CA16B2"/>
    <w:rsid w:val="00CA3F05"/>
    <w:rsid w:val="00CA62DC"/>
    <w:rsid w:val="00CB18E0"/>
    <w:rsid w:val="00CB4575"/>
    <w:rsid w:val="00CB4BF9"/>
    <w:rsid w:val="00CD41CC"/>
    <w:rsid w:val="00CD6B2B"/>
    <w:rsid w:val="00CE1B1D"/>
    <w:rsid w:val="00CE56A8"/>
    <w:rsid w:val="00CF15FF"/>
    <w:rsid w:val="00CF45E6"/>
    <w:rsid w:val="00CF5343"/>
    <w:rsid w:val="00D1339D"/>
    <w:rsid w:val="00D138E9"/>
    <w:rsid w:val="00D176A7"/>
    <w:rsid w:val="00D21A56"/>
    <w:rsid w:val="00D25FE5"/>
    <w:rsid w:val="00D359CA"/>
    <w:rsid w:val="00D35CCB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7202"/>
    <w:rsid w:val="00D7777B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D21C2"/>
    <w:rsid w:val="00DD43A0"/>
    <w:rsid w:val="00DE5BAA"/>
    <w:rsid w:val="00DE63D7"/>
    <w:rsid w:val="00DF41A6"/>
    <w:rsid w:val="00DF6A72"/>
    <w:rsid w:val="00E033EB"/>
    <w:rsid w:val="00E048D2"/>
    <w:rsid w:val="00E078C5"/>
    <w:rsid w:val="00E0799A"/>
    <w:rsid w:val="00E106C4"/>
    <w:rsid w:val="00E4020B"/>
    <w:rsid w:val="00E451CE"/>
    <w:rsid w:val="00E46AED"/>
    <w:rsid w:val="00E512A3"/>
    <w:rsid w:val="00E55C29"/>
    <w:rsid w:val="00E6118A"/>
    <w:rsid w:val="00E64650"/>
    <w:rsid w:val="00E7130A"/>
    <w:rsid w:val="00E71F72"/>
    <w:rsid w:val="00E74A02"/>
    <w:rsid w:val="00E752EE"/>
    <w:rsid w:val="00E77CE9"/>
    <w:rsid w:val="00E800CC"/>
    <w:rsid w:val="00E805D6"/>
    <w:rsid w:val="00E85F7F"/>
    <w:rsid w:val="00E93B8E"/>
    <w:rsid w:val="00EA4B70"/>
    <w:rsid w:val="00EA5417"/>
    <w:rsid w:val="00EA7DE1"/>
    <w:rsid w:val="00EB1B59"/>
    <w:rsid w:val="00EB325D"/>
    <w:rsid w:val="00EB446D"/>
    <w:rsid w:val="00EB5A8C"/>
    <w:rsid w:val="00EC07F5"/>
    <w:rsid w:val="00EC43D4"/>
    <w:rsid w:val="00ED4AE7"/>
    <w:rsid w:val="00EE1504"/>
    <w:rsid w:val="00EE3277"/>
    <w:rsid w:val="00EE32FF"/>
    <w:rsid w:val="00EF332B"/>
    <w:rsid w:val="00F0073B"/>
    <w:rsid w:val="00F05527"/>
    <w:rsid w:val="00F14C9E"/>
    <w:rsid w:val="00F17E2A"/>
    <w:rsid w:val="00F2127A"/>
    <w:rsid w:val="00F21AA0"/>
    <w:rsid w:val="00F22B2E"/>
    <w:rsid w:val="00F23B3B"/>
    <w:rsid w:val="00F27457"/>
    <w:rsid w:val="00F350ED"/>
    <w:rsid w:val="00F43C43"/>
    <w:rsid w:val="00F520BC"/>
    <w:rsid w:val="00F5299D"/>
    <w:rsid w:val="00F60FC8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5001"/>
    <w:rsid w:val="00FB1D81"/>
    <w:rsid w:val="00FB2CA8"/>
    <w:rsid w:val="00FB5403"/>
    <w:rsid w:val="00FE2C83"/>
    <w:rsid w:val="00FF3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dPt>
            <c:idx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2-1183-44B4-ADAE-4A60ECD187E1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1183-44B4-ADAE-4A60ECD187E1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4-1183-44B4-ADAE-4A60ECD187E1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1183-44B4-ADAE-4A60ECD187E1}"/>
              </c:ext>
            </c:extLst>
          </c:dPt>
          <c:dLbls>
            <c:dLbl>
              <c:idx val="0"/>
              <c:layout>
                <c:manualLayout>
                  <c:x val="3.064322688830563E-2"/>
                  <c:y val="-4.0121337291854908E-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1183-44B4-ADAE-4A60ECD187E1}"/>
                </c:ext>
              </c:extLst>
            </c:dLbl>
            <c:dLbl>
              <c:idx val="1"/>
              <c:layout>
                <c:manualLayout>
                  <c:x val="0.14678186060075823"/>
                  <c:y val="5.8123172103487067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1183-44B4-ADAE-4A60ECD187E1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66525717-42CD-4E63-8717-CE18CE75B54E}" type="CATEGORYNAME">
                      <a:rPr lang="en-US"/>
                      <a:pPr/>
                      <a:t>[CATEGORY NAME]</a:t>
                    </a:fld>
                    <a:r>
                      <a:rPr lang="en-US"/>
                      <a:t>s</a:t>
                    </a:r>
                    <a:r>
                      <a:rPr lang="en-US" baseline="0"/>
                      <a:t>, </a:t>
                    </a:r>
                    <a:fld id="{738CF93A-3F18-4C95-9B06-5D9273FE542C}" type="VALUE">
                      <a:rPr lang="en-US" baseline="0"/>
                      <a:pPr/>
                      <a:t>[VALUE]</a:t>
                    </a:fld>
                    <a:endParaRPr lang="en-US" baseline="0"/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1183-44B4-ADAE-4A60ECD187E1}"/>
                </c:ext>
              </c:extLst>
            </c:dLbl>
            <c:dLbl>
              <c:idx val="3"/>
              <c:layout>
                <c:manualLayout>
                  <c:x val="-0.17005878171478564"/>
                  <c:y val="-3.2317687320887009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1183-44B4-ADAE-4A60ECD187E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5</c:f>
              <c:strCache>
                <c:ptCount val="4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Complaint</c:v>
                </c:pt>
                <c:pt idx="3">
                  <c:v>Dispatch Complaints</c:v>
                </c:pt>
              </c:strCache>
            </c:strRef>
          </c:cat>
          <c:val>
            <c:numRef>
              <c:f>Sheet1!$B$2:$B$5</c:f>
              <c:numCache>
                <c:formatCode>0.00%</c:formatCode>
                <c:ptCount val="4"/>
                <c:pt idx="0">
                  <c:v>1.0699999999999999E-2</c:v>
                </c:pt>
                <c:pt idx="1">
                  <c:v>3.3300000000000003E-2</c:v>
                </c:pt>
                <c:pt idx="2">
                  <c:v>0.90869999999999995</c:v>
                </c:pt>
                <c:pt idx="3">
                  <c:v>2.149999999999999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183-44B4-ADAE-4A60ECD187E1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dPt>
            <c:idx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2-339C-4B7A-976E-EABE4E249B46}"/>
              </c:ext>
            </c:extLst>
          </c:dPt>
          <c:dPt>
            <c:idx val="1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339C-4B7A-976E-EABE4E249B46}"/>
              </c:ext>
            </c:extLst>
          </c:dPt>
          <c:dPt>
            <c:idx val="2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4-339C-4B7A-976E-EABE4E249B46}"/>
              </c:ext>
            </c:extLst>
          </c:dPt>
          <c:dPt>
            <c:idx val="3"/>
            <c:bubble3D val="0"/>
            <c:spPr>
              <a:gradFill rotWithShape="1">
                <a:gsLst>
                  <a:gs pos="0">
                    <a:schemeClr val="accent4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4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4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339C-4B7A-976E-EABE4E249B46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4</c:f>
              <c:strCache>
                <c:ptCount val="3"/>
                <c:pt idx="0">
                  <c:v>Driver Complaints</c:v>
                </c:pt>
                <c:pt idx="1">
                  <c:v>On-Time Performance Complaint</c:v>
                </c:pt>
                <c:pt idx="2">
                  <c:v>Dispatch Complaints</c:v>
                </c:pt>
              </c:strCache>
            </c:strRef>
          </c:cat>
          <c:val>
            <c:numRef>
              <c:f>Sheet1!$B$2:$B$4</c:f>
              <c:numCache>
                <c:formatCode>0%</c:formatCode>
                <c:ptCount val="3"/>
                <c:pt idx="0" formatCode="0.00%">
                  <c:v>0.33329999999999999</c:v>
                </c:pt>
                <c:pt idx="1">
                  <c:v>0.58330000000000004</c:v>
                </c:pt>
                <c:pt idx="2" formatCode="0.00%">
                  <c:v>8.329999999999999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39C-4B7A-976E-EABE4E249B4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7D1688-991D-45DF-8C50-CF5B66135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Fichtenbaum, Rachel (EHS)</cp:lastModifiedBy>
  <cp:revision>3</cp:revision>
  <dcterms:created xsi:type="dcterms:W3CDTF">2021-12-23T16:34:00Z</dcterms:created>
  <dcterms:modified xsi:type="dcterms:W3CDTF">2021-12-28T15:48:00Z</dcterms:modified>
</cp:coreProperties>
</file>